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6467" w:rsidRPr="00006467" w:rsidRDefault="00006467" w:rsidP="00C609D3">
      <w:pPr>
        <w:rPr>
          <w:b/>
          <w:color w:val="FF0000"/>
          <w:u w:val="single"/>
        </w:rPr>
      </w:pPr>
      <w:r>
        <w:rPr>
          <w:color w:val="FF0000"/>
        </w:rPr>
        <w:t xml:space="preserve">                        </w:t>
      </w:r>
      <w:r w:rsidRPr="00006467">
        <w:rPr>
          <w:b/>
          <w:color w:val="000000" w:themeColor="text1"/>
          <w:u w:val="single"/>
        </w:rPr>
        <w:t>Customer Transaction</w:t>
      </w:r>
      <w:r w:rsidR="00B21D40">
        <w:rPr>
          <w:b/>
          <w:color w:val="000000" w:themeColor="text1"/>
          <w:u w:val="single"/>
        </w:rPr>
        <w:t>s</w:t>
      </w:r>
      <w:r w:rsidRPr="00006467">
        <w:rPr>
          <w:b/>
          <w:color w:val="000000" w:themeColor="text1"/>
          <w:u w:val="single"/>
        </w:rPr>
        <w:t xml:space="preserve"> Pending Approval</w:t>
      </w:r>
    </w:p>
    <w:p w:rsidR="00C609D3" w:rsidRPr="00B11BE9" w:rsidRDefault="00C609D3" w:rsidP="00006467">
      <w:pPr>
        <w:pStyle w:val="ListParagraph"/>
        <w:numPr>
          <w:ilvl w:val="0"/>
          <w:numId w:val="1"/>
        </w:numPr>
        <w:spacing w:line="480" w:lineRule="auto"/>
      </w:pPr>
      <w:r w:rsidRPr="00B11BE9">
        <w:t>New</w:t>
      </w:r>
      <w:r w:rsidR="00006467" w:rsidRPr="00B11BE9">
        <w:t xml:space="preserve"> Customer</w:t>
      </w:r>
      <w:r w:rsidRPr="00B11BE9">
        <w:t xml:space="preserve"> Accounts </w:t>
      </w:r>
      <w:r w:rsidR="00F356D8" w:rsidRPr="00B11BE9">
        <w:t xml:space="preserve"> </w:t>
      </w:r>
    </w:p>
    <w:p w:rsidR="00CF31A8" w:rsidRDefault="00006467" w:rsidP="001835F3">
      <w:pPr>
        <w:pStyle w:val="ListParagraph"/>
        <w:numPr>
          <w:ilvl w:val="0"/>
          <w:numId w:val="1"/>
        </w:numPr>
        <w:spacing w:line="480" w:lineRule="auto"/>
      </w:pPr>
      <w:r>
        <w:t xml:space="preserve">Customer </w:t>
      </w:r>
      <w:r w:rsidR="001835F3">
        <w:t xml:space="preserve">Maintenances </w:t>
      </w:r>
    </w:p>
    <w:p w:rsidR="00C609D3" w:rsidRDefault="00C609D3" w:rsidP="002026DB">
      <w:pPr>
        <w:pStyle w:val="ListParagraph"/>
        <w:numPr>
          <w:ilvl w:val="0"/>
          <w:numId w:val="1"/>
        </w:numPr>
      </w:pPr>
      <w:r>
        <w:t>Transfers</w:t>
      </w:r>
    </w:p>
    <w:p w:rsidR="00006467" w:rsidRDefault="00006467" w:rsidP="00006467">
      <w:pPr>
        <w:pStyle w:val="ListParagraph"/>
        <w:ind w:left="1485"/>
      </w:pPr>
    </w:p>
    <w:p w:rsidR="00C609D3" w:rsidRDefault="00006467" w:rsidP="00C609D3">
      <w:pPr>
        <w:pStyle w:val="ListParagraph"/>
        <w:numPr>
          <w:ilvl w:val="0"/>
          <w:numId w:val="1"/>
        </w:numPr>
      </w:pPr>
      <w:r>
        <w:t xml:space="preserve">Contract </w:t>
      </w:r>
      <w:r w:rsidR="00C609D3">
        <w:t>Increases/</w:t>
      </w:r>
      <w:r w:rsidR="00C609D3" w:rsidRPr="00C609D3">
        <w:t xml:space="preserve"> </w:t>
      </w:r>
      <w:r w:rsidR="00C609D3">
        <w:t>Decreases</w:t>
      </w:r>
    </w:p>
    <w:p w:rsidR="00E31B7C" w:rsidRDefault="00E31B7C" w:rsidP="00E31B7C">
      <w:pPr>
        <w:pStyle w:val="ListParagraph"/>
        <w:ind w:left="1485"/>
      </w:pPr>
      <w:bookmarkStart w:id="0" w:name="_GoBack"/>
      <w:bookmarkEnd w:id="0"/>
    </w:p>
    <w:p w:rsidR="00D34EEE" w:rsidRDefault="00C609D3" w:rsidP="00006467">
      <w:pPr>
        <w:pStyle w:val="ListParagraph"/>
        <w:numPr>
          <w:ilvl w:val="0"/>
          <w:numId w:val="1"/>
        </w:numPr>
        <w:spacing w:line="480" w:lineRule="auto"/>
      </w:pPr>
      <w:r>
        <w:t>Manual invoices</w:t>
      </w:r>
      <w:r w:rsidR="001835F3">
        <w:t>/Extra Work</w:t>
      </w:r>
    </w:p>
    <w:p w:rsidR="00C609D3" w:rsidRPr="00B11BE9" w:rsidRDefault="00006467" w:rsidP="00C609D3">
      <w:pPr>
        <w:pStyle w:val="ListParagraph"/>
        <w:numPr>
          <w:ilvl w:val="0"/>
          <w:numId w:val="1"/>
        </w:numPr>
      </w:pPr>
      <w:r w:rsidRPr="00B11BE9">
        <w:t xml:space="preserve">Customer </w:t>
      </w:r>
      <w:r w:rsidR="00C609D3" w:rsidRPr="00B11BE9">
        <w:t xml:space="preserve">Credits </w:t>
      </w:r>
      <w:r w:rsidRPr="00B11BE9">
        <w:t xml:space="preserve"> </w:t>
      </w:r>
    </w:p>
    <w:p w:rsidR="00E31B7C" w:rsidRDefault="00E31B7C" w:rsidP="00E31B7C">
      <w:pPr>
        <w:pStyle w:val="ListParagraph"/>
        <w:ind w:left="1485"/>
      </w:pPr>
    </w:p>
    <w:p w:rsidR="00006467" w:rsidRDefault="00B21D40" w:rsidP="00E31B7C">
      <w:pPr>
        <w:pStyle w:val="ListParagraph"/>
        <w:ind w:left="1485"/>
      </w:pPr>
      <w:r>
        <w:rPr>
          <w:b/>
          <w:color w:val="000000" w:themeColor="text1"/>
          <w:u w:val="single"/>
        </w:rPr>
        <w:t>Franchisee</w:t>
      </w:r>
      <w:r w:rsidR="00046C8C" w:rsidRPr="00006467">
        <w:rPr>
          <w:b/>
          <w:color w:val="000000" w:themeColor="text1"/>
          <w:u w:val="single"/>
        </w:rPr>
        <w:t xml:space="preserve"> Transaction</w:t>
      </w:r>
      <w:r>
        <w:rPr>
          <w:b/>
          <w:color w:val="000000" w:themeColor="text1"/>
          <w:u w:val="single"/>
        </w:rPr>
        <w:t>s</w:t>
      </w:r>
      <w:r w:rsidR="00046C8C" w:rsidRPr="00006467">
        <w:rPr>
          <w:b/>
          <w:color w:val="000000" w:themeColor="text1"/>
          <w:u w:val="single"/>
        </w:rPr>
        <w:t xml:space="preserve"> Pending Approval</w:t>
      </w:r>
    </w:p>
    <w:p w:rsidR="00006467" w:rsidRDefault="00006467" w:rsidP="00E31B7C">
      <w:pPr>
        <w:pStyle w:val="ListParagraph"/>
        <w:ind w:left="1485"/>
      </w:pPr>
    </w:p>
    <w:p w:rsidR="00B21D40" w:rsidRDefault="00B21D40" w:rsidP="00B21D40">
      <w:pPr>
        <w:pStyle w:val="ListParagraph"/>
        <w:numPr>
          <w:ilvl w:val="0"/>
          <w:numId w:val="1"/>
        </w:numPr>
        <w:spacing w:line="480" w:lineRule="auto"/>
      </w:pPr>
      <w:r>
        <w:t xml:space="preserve">New </w:t>
      </w:r>
      <w:r w:rsidR="00C609D3">
        <w:t>Franchise</w:t>
      </w:r>
      <w:r>
        <w:t>e Account</w:t>
      </w:r>
    </w:p>
    <w:p w:rsidR="00B21D40" w:rsidRDefault="00B21D40" w:rsidP="008352E9">
      <w:pPr>
        <w:pStyle w:val="ListParagraph"/>
        <w:numPr>
          <w:ilvl w:val="0"/>
          <w:numId w:val="1"/>
        </w:numPr>
        <w:spacing w:line="480" w:lineRule="auto"/>
      </w:pPr>
      <w:r>
        <w:t>Franchisee T</w:t>
      </w:r>
      <w:r w:rsidR="00C609D3">
        <w:t xml:space="preserve">ransactions </w:t>
      </w:r>
    </w:p>
    <w:p w:rsidR="00C609D3" w:rsidRDefault="00C609D3" w:rsidP="008352E9">
      <w:pPr>
        <w:pStyle w:val="ListParagraph"/>
        <w:numPr>
          <w:ilvl w:val="0"/>
          <w:numId w:val="1"/>
        </w:numPr>
        <w:spacing w:line="480" w:lineRule="auto"/>
      </w:pPr>
      <w:r>
        <w:t>Finder Fees</w:t>
      </w:r>
    </w:p>
    <w:p w:rsidR="004439D7" w:rsidRDefault="004439D7" w:rsidP="00B21D40">
      <w:pPr>
        <w:spacing w:line="480" w:lineRule="auto"/>
      </w:pPr>
    </w:p>
    <w:sectPr w:rsidR="004439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BD7F5C"/>
    <w:multiLevelType w:val="hybridMultilevel"/>
    <w:tmpl w:val="93FEFFA2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7YwMTU2srQ0MjFV0lEKTi0uzszPAykwqgUAQ7jzWCwAAAA="/>
  </w:docVars>
  <w:rsids>
    <w:rsidRoot w:val="00C609D3"/>
    <w:rsid w:val="00006467"/>
    <w:rsid w:val="00046C8C"/>
    <w:rsid w:val="001835F3"/>
    <w:rsid w:val="002026DB"/>
    <w:rsid w:val="004439D7"/>
    <w:rsid w:val="0093400C"/>
    <w:rsid w:val="00B11BE9"/>
    <w:rsid w:val="00B21D40"/>
    <w:rsid w:val="00C609D3"/>
    <w:rsid w:val="00CF31A8"/>
    <w:rsid w:val="00D34EEE"/>
    <w:rsid w:val="00E31B7C"/>
    <w:rsid w:val="00F35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7E8388-D137-4276-B871-3DF246BD1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9D3"/>
    <w:pPr>
      <w:spacing w:after="0" w:line="240" w:lineRule="auto"/>
      <w:ind w:left="720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24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Nguyen</dc:creator>
  <cp:keywords/>
  <dc:description/>
  <cp:lastModifiedBy>Peter Nguyen</cp:lastModifiedBy>
  <cp:revision>6</cp:revision>
  <dcterms:created xsi:type="dcterms:W3CDTF">2017-12-16T17:33:00Z</dcterms:created>
  <dcterms:modified xsi:type="dcterms:W3CDTF">2017-12-16T17:35:00Z</dcterms:modified>
</cp:coreProperties>
</file>